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of</w:t>
      </w:r>
      <w:r>
        <w:t xml:space="preserve"> </w:t>
      </w:r>
      <w:r>
        <w:t xml:space="preserve">requested</w:t>
      </w:r>
      <w:r>
        <w:t xml:space="preserve"> </w:t>
      </w:r>
      <w:r>
        <w:t xml:space="preserve">variables</w:t>
      </w:r>
    </w:p>
    <w:p>
      <w:pPr>
        <w:pStyle w:val="FirstParagraph"/>
      </w:pPr>
      <w:r>
        <w:t xml:space="preserve">TODO: Delete above title header before sending to DST.</w:t>
      </w:r>
    </w:p>
    <w:p>
      <w:pPr>
        <w:pStyle w:val="TextBody"/>
      </w:pPr>
      <w:r>
        <w:t xml:space="preserve">Danmarks Statistik, Forskningsservice September 06, 2021</w:t>
      </w:r>
      <w:r>
        <w:br/>
      </w:r>
      <w:r>
        <w:t xml:space="preserve">Generel Forskningsservice</w:t>
      </w:r>
      <w:r>
        <w:br/>
      </w:r>
      <w:r>
        <w:t xml:space="preserve">Projekt nr. 708421</w:t>
      </w:r>
    </w:p>
    <w:p>
      <w:pPr>
        <w:pStyle w:val="TextBody"/>
      </w:pPr>
      <w:r>
        <w:t xml:space="preserve">Luke W. Johnston, Steno Diabetes Center Aarhus</w:t>
      </w:r>
    </w:p>
    <w:bookmarkStart w:id="20" w:name="projekttitel"/>
    <w:p>
      <w:pPr>
        <w:pStyle w:val="Heading2"/>
      </w:pPr>
      <w:r>
        <w:t xml:space="preserve">Projekttitel</w:t>
      </w:r>
    </w:p>
    <w:p>
      <w:pPr>
        <w:pStyle w:val="FirstParagraph"/>
      </w:pPr>
      <w:r>
        <w:t xml:space="preserve">Interplay between diabetes and intergenerational transmission of health determinants over the life course</w:t>
      </w:r>
    </w:p>
    <w:bookmarkEnd w:id="20"/>
    <w:bookmarkStart w:id="21" w:name="populations-afgrænsninger"/>
    <w:p>
      <w:pPr>
        <w:pStyle w:val="Heading2"/>
      </w:pPr>
      <w:r>
        <w:t xml:space="preserve">Populations afgrænsning(er)</w:t>
      </w:r>
    </w:p>
    <w:p>
      <w:pPr>
        <w:pStyle w:val="FirstParagraph"/>
      </w:pPr>
      <w:r>
        <w:t xml:space="preserve">In order to identify familial relations through individuals’ life course trajectory,</w:t>
      </w:r>
      <w:r>
        <w:t xml:space="preserve"> </w:t>
      </w:r>
      <w:r>
        <w:t xml:space="preserve">the population requested covers all individuals, who live or lived in Denmark</w:t>
      </w:r>
      <w:r>
        <w:t xml:space="preserve"> </w:t>
      </w:r>
      <w:r>
        <w:t xml:space="preserve">from 1 January 1970 to 31 December 2020 (~8.5 million people).</w:t>
      </w:r>
      <w:r>
        <w:t xml:space="preserve"> </w:t>
      </w:r>
      <w:r>
        <w:t xml:space="preserve">The family linkage and structure makes the construction of the population</w:t>
      </w:r>
      <w:r>
        <w:t xml:space="preserve"> </w:t>
      </w:r>
      <w:r>
        <w:t xml:space="preserve">complicated and we will do this ourselves. For that we need the entire</w:t>
      </w:r>
      <w:r>
        <w:t xml:space="preserve"> </w:t>
      </w:r>
      <w:r>
        <w:t xml:space="preserve">population because we need data on not just the individual, but also the family</w:t>
      </w:r>
      <w:r>
        <w:t xml:space="preserve"> </w:t>
      </w:r>
      <w:r>
        <w:t xml:space="preserve">(parents and siblings). To characterise early life and early childhood</w:t>
      </w:r>
      <w:r>
        <w:t xml:space="preserve"> </w:t>
      </w:r>
      <w:r>
        <w:t xml:space="preserve">conditions of an individual person, we need data on their parents. Likewise, to</w:t>
      </w:r>
      <w:r>
        <w:t xml:space="preserve"> </w:t>
      </w:r>
      <w:r>
        <w:t xml:space="preserve">understand the role that the family network, including siblings and</w:t>
      </w:r>
      <w:r>
        <w:t xml:space="preserve"> </w:t>
      </w:r>
      <w:r>
        <w:t xml:space="preserve">grandparents, has on diabetes risk, we need a large enough population to make</w:t>
      </w:r>
      <w:r>
        <w:t xml:space="preserve"> </w:t>
      </w:r>
      <w:r>
        <w:t xml:space="preserve">these linkages and to adequately study this area.</w:t>
      </w:r>
      <w:r>
        <w:t xml:space="preserve"> </w:t>
      </w:r>
      <w:r>
        <w:t xml:space="preserve">Key requirements are:</w:t>
      </w:r>
    </w:p>
    <w:p>
      <w:pPr>
        <w:numPr>
          <w:ilvl w:val="0"/>
          <w:numId w:val="1001"/>
        </w:numPr>
        <w:pStyle w:val="Compact"/>
      </w:pPr>
      <w:r>
        <w:t xml:space="preserve">All index individuals born or who migrated into Denmark on or after 1970-01-01.</w:t>
      </w:r>
    </w:p>
    <w:p>
      <w:pPr>
        <w:numPr>
          <w:ilvl w:val="0"/>
          <w:numId w:val="1001"/>
        </w:numPr>
        <w:pStyle w:val="Compact"/>
      </w:pPr>
      <w:r>
        <w:t xml:space="preserve">All family members of the index individuals, including parents, siblings,</w:t>
      </w:r>
      <w:r>
        <w:t xml:space="preserve"> </w:t>
      </w:r>
      <w:r>
        <w:t xml:space="preserve">spouses, and children.</w:t>
      </w:r>
    </w:p>
    <w:bookmarkEnd w:id="21"/>
    <w:bookmarkStart w:id="22" w:name="list-of-registers-and-variables-from-dst"/>
    <w:p>
      <w:pPr>
        <w:pStyle w:val="Heading2"/>
      </w:pPr>
      <w:r>
        <w:t xml:space="preserve">List of registers and variables from DST</w:t>
      </w:r>
    </w:p>
    <w:bookmarkEnd w:id="22"/>
    <w:bookmarkStart w:id="23" w:name="Xca139e59c19dca80cfc28e6f5e4e7cc49868e8f"/>
    <w:p>
      <w:pPr>
        <w:pStyle w:val="Heading2"/>
      </w:pPr>
      <w:r>
        <w:t xml:space="preserve">Grundregisternavn: Arbejdsklassifikationsmodulet (AK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K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_ULT_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alder på referenecetidspunktet, 31. 12. det pågældend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1980 til 2001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fra 2002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væsentligste indkomst-kilde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CH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kode for lønmodt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ALLE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2010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ALLE_INDK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væsentligste beskæftigelse i året- fra 2010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SEL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arbejde i selvstændig virksomhed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ALLE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1991 TIL 2009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LOEN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væsentligste lønmodtagerbeskæftigelse i året.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SEL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arbejde i selvstændig virksomhed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lønmodtager DISCO-koden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_ALLE_INDK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1991 TIL 2009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NK_TIME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samlede antal arbejdstimer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arbejdssted (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2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A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arbejdssted ( fra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kode for selvstændige og medarbejdende ægtefællers virksomhed(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I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indehaver (Selvstændig eller medhjælpende ægtefælle) (fra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2008-2013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DB07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2007(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ST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illingsgruppering 1980 til 1995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1994 til 2001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2002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version 2013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_G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1976 til 1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199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illings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1999</w:t>
            </w:r>
          </w:p>
        </w:tc>
      </w:tr>
    </w:tbl>
    <w:p>
      <w:r>
        <w:br w:type="page"/>
      </w:r>
    </w:p>
    <w:bookmarkEnd w:id="23"/>
    <w:bookmarkStart w:id="24" w:name="grundregisternavn-befolkningen-bef"/>
    <w:p>
      <w:pPr>
        <w:pStyle w:val="Heading2"/>
      </w:pPr>
      <w:r>
        <w:t xml:space="preserve">Grundregisternavn: Befolkningen (B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r. 1. janu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BOER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BOERN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EF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famili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PER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ersoner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PER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erson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P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tilflytning/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_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_fæ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identificerende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 for hovedpersonen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M_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RSTE_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rste 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stand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ere, efterkommere , personer med dansk oprin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HOLDMD_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holdstid i måne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indelse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tidspunkt eller -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_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orgersk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TIL</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03</w:t>
            </w:r>
          </w:p>
        </w:tc>
      </w:tr>
    </w:tbl>
    <w:p>
      <w:r>
        <w:br w:type="page"/>
      </w:r>
    </w:p>
    <w:bookmarkEnd w:id="24"/>
    <w:bookmarkStart w:id="25" w:name="grundregisternavn-cpr-status-cpst"/>
    <w:p>
      <w:pPr>
        <w:pStyle w:val="Heading2"/>
      </w:pPr>
      <w:r>
        <w:t xml:space="preserve">Grundregisternavn: CPR Status (CP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CPST</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OPH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dato for opholds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TIL</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bl>
    <w:p>
      <w:r>
        <w:br w:type="page"/>
      </w:r>
    </w:p>
    <w:bookmarkEnd w:id="25"/>
    <w:bookmarkStart w:id="26" w:name="grundregisternavn-døde-i-danmark-dod"/>
    <w:p>
      <w:pPr>
        <w:pStyle w:val="Heading2"/>
      </w:pPr>
      <w:r>
        <w:t xml:space="preserve">Grundregisternavn: Døde i Danmark (D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_HA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å hændelse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D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dødsf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bl>
    <w:p>
      <w:r>
        <w:br w:type="page"/>
      </w:r>
    </w:p>
    <w:bookmarkEnd w:id="26"/>
    <w:bookmarkStart w:id="27" w:name="Xaf5a6f532fe9f83e37153f8d55aceecd5264fb4"/>
    <w:p>
      <w:pPr>
        <w:pStyle w:val="Heading2"/>
      </w:pPr>
      <w:r>
        <w:t xml:space="preserve">Grundregisternavn: Dødfødte ud fra LPR (LPRMFR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MFRD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MBU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nlagt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PAR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ontan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ISI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sikoadfærd før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AM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ne samboend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ECTI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boende forældr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CIVS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lacering i flerfoldsføds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GRA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gravidit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provokerede abor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spontane abor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TIDLD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dødfød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TIDLLE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levendefødt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bl>
    <w:p>
      <w:r>
        <w:br w:type="page"/>
      </w:r>
    </w:p>
    <w:bookmarkEnd w:id="27"/>
    <w:bookmarkStart w:id="28" w:name="X1631f854409e7d10e5f03bca8795f00d250a9ed"/>
    <w:p>
      <w:pPr>
        <w:pStyle w:val="Heading2"/>
      </w:pPr>
      <w:r>
        <w:t xml:space="preserve">Grundregisternavn: Dødsårsagsregister (DODSAAS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SAASG</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MA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må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TILGRUNDL_AC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grundliggende dødsårsag ifølge AC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gruppe, 14-lis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gruppe, 49-lis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IND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IND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bl>
    <w:p>
      <w:r>
        <w:br w:type="page"/>
      </w:r>
    </w:p>
    <w:bookmarkEnd w:id="28"/>
    <w:bookmarkStart w:id="29" w:name="X6a1b2aa23fcaeae9fd452dcf635c4a90d840bef"/>
    <w:p>
      <w:pPr>
        <w:pStyle w:val="Heading2"/>
      </w:pPr>
      <w:r>
        <w:t xml:space="preserve">Grundregisternavn: Dødsårssagsregistret (DODSA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SAAR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MA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HAND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ændelsessted ved unaturlig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bl>
    <w:p>
      <w:r>
        <w:br w:type="page"/>
      </w:r>
    </w:p>
    <w:bookmarkEnd w:id="29"/>
    <w:bookmarkStart w:id="30" w:name="grundregisternavn-familieindkomster-faik"/>
    <w:p>
      <w:pPr>
        <w:pStyle w:val="Heading2"/>
      </w:pPr>
      <w:r>
        <w:t xml:space="preserve">Grundregisternavn: Familieindkomster (FA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AIK</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D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DIS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INDKNE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samlet indkomst med nettorenter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OLIG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bolig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OLI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boli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RUTTO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DISPONI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DISPONIBEL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ponibel indkom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HOEJSTUD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este uddannelse for de voksne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identificerende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NDKOMSTI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indkomst i alt før sk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NDKOMSTIALT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komst i alt, før skatter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LOEN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LOENMV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AMLET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KATFRI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attefrie indkomster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OCIO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socioøkonomiske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OCIOGRU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socioøkonomiske gruppe Def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bl>
    <w:p>
      <w:r>
        <w:br w:type="page"/>
      </w:r>
    </w:p>
    <w:bookmarkEnd w:id="30"/>
    <w:bookmarkStart w:id="31" w:name="Xfc64cb7d18148dab688574c2eb2dbc5efb0e407"/>
    <w:p>
      <w:pPr>
        <w:pStyle w:val="Heading2"/>
      </w:pPr>
      <w:r>
        <w:t xml:space="preserve">Grundregisternavn: Fertilitet - børn (FTBA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BAR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barnets oplysni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ligste far regist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ALDER_U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 ultimo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FOED_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relation til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 i Dan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far1-oplysn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ligste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ALDER_U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ultimo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FOED_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s relation til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mor1-oplysn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EGT_BAR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væg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bl>
    <w:p>
      <w:r>
        <w:br w:type="page"/>
      </w:r>
    </w:p>
    <w:bookmarkEnd w:id="31"/>
    <w:bookmarkStart w:id="32" w:name="X84bdd7d142237b1236e03311b3b519869e3da41"/>
    <w:p>
      <w:pPr>
        <w:pStyle w:val="Heading2"/>
      </w:pPr>
      <w:r>
        <w:t xml:space="preserve">Grundregisternavn: Fertilitet - forælder (FTFORA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FORAEL</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E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dø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KELT_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kelt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AELDER_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aelder_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foraelder_id er moren eller fader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bl>
    <w:p>
      <w:r>
        <w:br w:type="page"/>
      </w:r>
    </w:p>
    <w:bookmarkEnd w:id="32"/>
    <w:bookmarkStart w:id="33" w:name="Xe600974fc8afa8a6c4acc4c79c1ae4db37f67bb"/>
    <w:p>
      <w:pPr>
        <w:pStyle w:val="Heading2"/>
      </w:pPr>
      <w:r>
        <w:t xml:space="preserve">Grundregisternavn: Fertilitetsdatabasen børn (FT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B</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nr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plysning om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nsk fø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DAT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s fødsels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DAT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s fødsels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TDB_LB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benr til match med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FR_MAT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tchtype til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plysning om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på mo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3"/>
    <w:bookmarkStart w:id="34" w:name="X4ba2677bf9b0445cd8e84c03db104a1354196ee"/>
    <w:p>
      <w:pPr>
        <w:pStyle w:val="Heading2"/>
      </w:pPr>
      <w:r>
        <w:t xml:space="preserve">Grundregisternavn: Fertilitetsdatabasen paritetsfil kvinder (FTD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K</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nr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partner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LD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ers køn, mor ell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TDB_LB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benr til match med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æ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IN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 forældrens part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4"/>
    <w:bookmarkStart w:id="35" w:name="X0129948a32a52cd81733e2585c69d8910b25752"/>
    <w:p>
      <w:pPr>
        <w:pStyle w:val="Heading2"/>
      </w:pPr>
      <w:r>
        <w:t xml:space="preserve">Grundregisternavn: Fertilitetsdatabasen paritetsfil mænd (FT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partner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LD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ers køn, mor ell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æ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IN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 forældrens part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5"/>
    <w:bookmarkStart w:id="36" w:name="X0e169a3a0c5617e8627d9014a236b20fec3b150"/>
    <w:p>
      <w:pPr>
        <w:pStyle w:val="Heading2"/>
      </w:pPr>
      <w:r>
        <w:t xml:space="preserve">Grundregisternavn: Historiske vandringer (V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ND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EN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ænd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UD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UD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bl>
    <w:p>
      <w:r>
        <w:br w:type="page"/>
      </w:r>
    </w:p>
    <w:bookmarkEnd w:id="36"/>
    <w:bookmarkStart w:id="37" w:name="X2732df87872f8616e4fb5ad0c218901a897a4d0"/>
    <w:p>
      <w:pPr>
        <w:pStyle w:val="Heading2"/>
      </w:pPr>
      <w:r>
        <w:t xml:space="preserve">Grundregisternavn: Husstande og familier (F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AI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R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flytningsdato til adres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r. 1. janu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PI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ressen (vej, husnummer, husbogstav, etage, side/dø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famili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familie 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NT_F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famili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famili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H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ælleshusstands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M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stand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mun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orgerska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bl>
    <w:p>
      <w:r>
        <w:br w:type="page"/>
      </w:r>
    </w:p>
    <w:bookmarkEnd w:id="37"/>
    <w:bookmarkStart w:id="38" w:name="grundregisternavn-ida-ansættelser-idan"/>
    <w:p>
      <w:pPr>
        <w:pStyle w:val="Heading2"/>
      </w:pPr>
      <w:r>
        <w:t xml:space="preserve">Grundregisternavn: IDA ansættelser (ID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DA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_GRA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ledighedsgra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_LEDIG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bru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MEL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meløn i ansættelse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bl>
    <w:p>
      <w:r>
        <w:br w:type="page"/>
      </w:r>
    </w:p>
    <w:bookmarkEnd w:id="38"/>
    <w:bookmarkStart w:id="39" w:name="grundregisternavn-ida-persondata-idap"/>
    <w:p>
      <w:pPr>
        <w:pStyle w:val="Heading2"/>
      </w:pPr>
      <w:r>
        <w:t xml:space="preserve">Grundregisternavn: IDA persondata (ID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DAP</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AS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år som medlem af A-kas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år som lønmodt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vserfaring ultimo 1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_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vserfaring 1980-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DIGHED_BRU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bru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DIGHED_NE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ne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JOB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i året ansat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ikret/ledig antal år (fra 1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OC_STATU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status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UM_B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ed løn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UM_S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al løn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_BREDT_LOEN_BELO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bred løn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_SMALT_LOEN_BELO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smal løn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JOB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i året ansat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OC_STATU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status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UM_B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ed løn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UM_S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alt lønbeløb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MGRAD_NET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mmeret nettoledighed (fra 198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bl>
    <w:p>
      <w:r>
        <w:br w:type="page"/>
      </w:r>
    </w:p>
    <w:bookmarkEnd w:id="39"/>
    <w:bookmarkStart w:id="40" w:name="grundregisternavn-indkomst-ind"/>
    <w:p>
      <w:pPr>
        <w:pStyle w:val="Heading2"/>
      </w:pPr>
      <w:r>
        <w:t xml:space="preserve">Grundregisternavn: Indkomst (I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ND</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KVIVADIS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1980 til 2001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fra 2002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PON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komst efter skat og renter tillagt beregnet lejeværdi af egen bol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EN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ENMV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K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attemæssig personlig indkomst beregnet af Sk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ndkomst i alt uden formueindkomst, og før fradrag af arbejdsmarkedsbidrag og særlig pensionsbidr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_SOCI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Indkomst/AK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bl>
    <w:p>
      <w:r>
        <w:br w:type="page"/>
      </w:r>
    </w:p>
    <w:bookmarkEnd w:id="40"/>
    <w:bookmarkStart w:id="41" w:name="X2a2a12205501e573b5bc800e0d3b9eb7763ead0"/>
    <w:p>
      <w:pPr>
        <w:pStyle w:val="Heading2"/>
      </w:pPr>
      <w:r>
        <w:t xml:space="preserve">Grundregisternavn: Indvandrere og Efterkommere (IE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EPE</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N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tegorisering af 2. og 3. generationsindvandrere (efter DS. defini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ere, efterkommere , personer med dansk oprin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indelse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bl>
    <w:p>
      <w:r>
        <w:br w:type="page"/>
      </w:r>
    </w:p>
    <w:bookmarkEnd w:id="41"/>
    <w:bookmarkStart w:id="42" w:name="X68308486b64d6651aa7d5d08f9050fda82c2ef0"/>
    <w:p>
      <w:pPr>
        <w:pStyle w:val="Heading2"/>
      </w:pPr>
      <w:r>
        <w:t xml:space="preserve">Grundregisternavn: Lægemiddeldatabasen (LM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MDB</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C-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å udlevering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akni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kode detaljeret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1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2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3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4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ægemiddelform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K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kspedit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dineret vare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CKSI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umerisk pakningsstørrelse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enummer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LU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lu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bl>
    <w:p>
      <w:r>
        <w:br w:type="page"/>
      </w:r>
    </w:p>
    <w:bookmarkEnd w:id="42"/>
    <w:bookmarkStart w:id="43" w:name="X35c94dcc24575f53fe5f06c9c52c28509786c00"/>
    <w:p>
      <w:pPr>
        <w:pStyle w:val="Heading2"/>
      </w:pPr>
      <w:r>
        <w:t xml:space="preserve">Grundregisternavn: Landspatientregistret - administrative oplysninger (LPR_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AD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U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D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DTI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tidspunk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bl>
    <w:p>
      <w:r>
        <w:br w:type="page"/>
      </w:r>
    </w:p>
    <w:bookmarkEnd w:id="43"/>
    <w:bookmarkStart w:id="44" w:name="X1c09b668d73a201c4765fe18439e9c0aabfc441"/>
    <w:p>
      <w:pPr>
        <w:pStyle w:val="Heading2"/>
      </w:pPr>
      <w:r>
        <w:t xml:space="preserve">Grundregisternavn: Landspatientregistret - ambulante besøgsdatoer (LPR_B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BE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MB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mbulantbesø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bl>
    <w:p>
      <w:r>
        <w:br w:type="page"/>
      </w:r>
    </w:p>
    <w:bookmarkEnd w:id="44"/>
    <w:bookmarkStart w:id="45" w:name="Xf2766d2318ddeafc5f04d6ffc49a0c534fe4301"/>
    <w:p>
      <w:pPr>
        <w:pStyle w:val="Heading2"/>
      </w:pPr>
      <w:r>
        <w:t xml:space="preserve">Grundregisternavn: Landspatientregistret - diagnoser (LPR_DI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DIAG</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M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mod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1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IL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bl>
    <w:p>
      <w:r>
        <w:br w:type="page"/>
      </w:r>
    </w:p>
    <w:bookmarkEnd w:id="45"/>
    <w:bookmarkStart w:id="46" w:name="Xd9f11c19c7531a47bc8a086f48e30f728faa7bc"/>
    <w:p>
      <w:pPr>
        <w:pStyle w:val="Heading2"/>
      </w:pPr>
      <w:r>
        <w:t xml:space="preserve">Grundregisternavn: Landspatientregistret - operationer (LPR_SKSOP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SKSOPR</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kodenummer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art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nde sygehus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IL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kode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dato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bl>
    <w:p>
      <w:r>
        <w:br w:type="page"/>
      </w:r>
    </w:p>
    <w:bookmarkEnd w:id="46"/>
    <w:bookmarkStart w:id="47" w:name="X215128ed98b8f679238a309ccaacb53e6b03564"/>
    <w:p>
      <w:pPr>
        <w:pStyle w:val="Heading2"/>
      </w:pPr>
      <w:r>
        <w:t xml:space="preserve">Grundregisternavn: Landspatientregistret - operationer efter ICD8 klassifikationen (LPR_OP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OPR</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eration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7</w:t>
            </w:r>
          </w:p>
        </w:tc>
      </w:tr>
    </w:tbl>
    <w:p>
      <w:r>
        <w:br w:type="page"/>
      </w:r>
    </w:p>
    <w:bookmarkEnd w:id="47"/>
    <w:bookmarkStart w:id="48" w:name="X4d1d6e2d06f01ab037ee386d573a0a46049d2b4"/>
    <w:p>
      <w:pPr>
        <w:pStyle w:val="Heading2"/>
      </w:pPr>
      <w:r>
        <w:t xml:space="preserve">Grundregisternavn: Landspatientregistret - undersøgelser og behandlinger (LPR_SKSU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SKSUBE</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dato (undersøgelse &amp;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9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9 - 2018</w:t>
            </w:r>
          </w:p>
        </w:tc>
      </w:tr>
    </w:tbl>
    <w:p>
      <w:r>
        <w:br w:type="page"/>
      </w:r>
    </w:p>
    <w:bookmarkEnd w:id="48"/>
    <w:bookmarkStart w:id="49" w:name="Xdee10af08505d37c4415aee5137994d31db0891"/>
    <w:p>
      <w:pPr>
        <w:pStyle w:val="Heading2"/>
      </w:pPr>
      <w:r>
        <w:t xml:space="preserve">Grundregisternavn: Levendefødte ud fra LPR (LPRMFR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MFRL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MBU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nlagt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ISI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sikoadfærd før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AM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boende forældr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P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 af Apgar score må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bopæl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CIVS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ivilstand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ISD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dannelsestilkendegiv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lacering i 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B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 udover det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PGA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gar efter 1 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PGAR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gar efter 5 minu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 (på fødsel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læng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på fødsel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PR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IS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misdannelser hos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V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i u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VAG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vægt i gra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bl>
    <w:p>
      <w:r>
        <w:br w:type="page"/>
      </w:r>
    </w:p>
    <w:bookmarkEnd w:id="49"/>
    <w:bookmarkStart w:id="50" w:name="X5b6936a1632a5a034f4c8b04b8f427b808bc9d7"/>
    <w:p>
      <w:pPr>
        <w:pStyle w:val="Heading2"/>
      </w:pPr>
      <w:r>
        <w:t xml:space="preserve">Grundregisternavn: Sammenhængende socialstatistik (SH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HS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folkepen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O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orlov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SY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syge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med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ORL_B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ghed af børnepasningsorlo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bl>
    <w:p>
      <w:r>
        <w:br w:type="page"/>
      </w:r>
    </w:p>
    <w:bookmarkEnd w:id="50"/>
    <w:bookmarkStart w:id="51" w:name="X4f8fbf66889ad8b7cc50187791831910f2d3fa9"/>
    <w:p>
      <w:pPr>
        <w:pStyle w:val="Heading2"/>
      </w:pPr>
      <w:r>
        <w:t xml:space="preserve">Grundregisternavn: Sammenhængende socialstatistik nettovarigheder (SSN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SNV</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O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orlov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SY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syge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CP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på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med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ORL_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ghed af børnepasningsorlo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SY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på sygedagpeng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bl>
    <w:p>
      <w:r>
        <w:br w:type="page"/>
      </w:r>
    </w:p>
    <w:bookmarkEnd w:id="51"/>
    <w:bookmarkStart w:id="52" w:name="X778d58f0dc7782cf2943669fa5929b8779b8efc"/>
    <w:p>
      <w:pPr>
        <w:pStyle w:val="Heading2"/>
      </w:pPr>
      <w:r>
        <w:t xml:space="preserve">Grundregisternavn: Sygesikring (6-cifret) (SSS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SSY</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egnings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M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H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honorar til læge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orar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 inkl. imputere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NT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nt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G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ient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sikrings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cifret 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 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ydelser under special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skode for yd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bl>
    <w:p>
      <w:r>
        <w:br w:type="page"/>
      </w:r>
    </w:p>
    <w:bookmarkEnd w:id="52"/>
    <w:bookmarkStart w:id="53" w:name="X931b26a19f3feb43939295bd30574252aaca39e"/>
    <w:p>
      <w:pPr>
        <w:pStyle w:val="Heading2"/>
      </w:pPr>
      <w:r>
        <w:t xml:space="preserve">Grundregisternavn: Sygesikring (6-cifret) (SY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SI</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egnings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M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H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honorar til læge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orar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ient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de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K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ksi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ings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des 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cifret 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 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ydelser under special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skode for yd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bl>
    <w:p>
      <w:r>
        <w:br w:type="page"/>
      </w:r>
    </w:p>
    <w:bookmarkEnd w:id="53"/>
    <w:bookmarkStart w:id="54" w:name="grundregisternavn-uddannelser-bue-udda"/>
    <w:p>
      <w:pPr>
        <w:pStyle w:val="Heading2"/>
      </w:pPr>
      <w:r>
        <w:t xml:space="preserve">Grundregisternavn: Uddannelser (BUE) (UD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UDDA</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FAU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ste fuldførte uddann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F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 for opnået højst fuldførte uddann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dannelseskod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bl>
    <w:p>
      <w:r>
        <w:br w:type="page"/>
      </w:r>
    </w:p>
    <w:bookmarkEnd w:id="54"/>
    <w:bookmarkStart w:id="55" w:name="Xdf8a3cf3568997734dba4a0568ee02ca500ae17"/>
    <w:p>
      <w:pPr>
        <w:pStyle w:val="Heading2"/>
      </w:pPr>
      <w:r>
        <w:t xml:space="preserve">List of registers and variables from external sources</w:t>
      </w:r>
    </w:p>
    <w:bookmarkEnd w:id="55"/>
    <w:bookmarkStart w:id="56" w:name="det-nationale-diabetesregister"/>
    <w:p>
      <w:pPr>
        <w:pStyle w:val="Heading2"/>
      </w:pPr>
      <w:r>
        <w:t xml:space="preserve">Det Nationale Diabetesregis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2i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personen opfylder inklusionskriteriet ”Blod2i5” vil variablen indeholde datoen for opfyldelse af kriteriet. Ellers vil variablen være tom.Kriteriet blod2i5 er opfyldt, når man over en femårig periode har haft mindst to blodsukkermålinger per år. Dette kriterium følger kalenderåret. Datoen for opfyldelse er datoen for den anden blodsukkermåling det femt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5i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elmæssige målinger af blodsukker er en stærk indikation af, at den pågældende person har diabetes. Det er derfor et af flere inklusionskriterier i NDR.Kriteriet blod5i1 er opfyldt for en person, der er bosat i Danmark og indenfor en periode af 365 dage har fået foretaget mindst 5 blodsukkermålinger. Datoen for opfyldelse af kriteriet er datoen for den femte af disse blodsukkermålinger.Hvis personen opfylder inklusionskriteriet ”Blod5i1”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fodt, d_lpr, d_oad og 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ødsdatoen for en person inkluderet i registeret.Hvis personen ikke er død inden for den aktuelle periodegrænse, vil variablen være t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har modtaget ydelsen ”Fodterapi for Sukkersygepatienter”, er det efter reglerne sket efter lægefaglig vurdering og vedkommende må derfor regnes som diabetespatient og kan dermed inkluderes i NDR.Kriteriet ”fodterapi” er opfyldt for en person, der er bosat i Danmark og har haft mindst én ydelse af typen ”Fodterapi for Sukkersygepatienter”. Datoen for opfyldelse af kriteriet er datoen for den første af disse ydelser.Hvis personen opfylder inklusionskriteriet ”Fodt”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en dato, hvor personen inkluderes i registeret. Dette sker første gang vedkommende opfylder en af de i alt 6 inklusionskriterier ”blod5i1”, ”blod2i5”, ”fodterapi”, ”lpr”, ”oad” og ”ins”.Variablen er central i registeret og benyttes fx ved beregninger prævalens og incidens.Datoen for evt. opfyldelse af hver af de 6 inklusionskriterier, er indeholdt i variablene d_blod5i1, d_blod2i5, d_fodt, d_lpr, d_oad og d_ins.Selvom data fra ovenstående kilder tidligst indkluderes fra 1990 kan personer godt optræde med en inklusionsdato før 1990. Dette skyldes at inklusionen af f.eks. LPR-data fra 1990 svarer til kontakter med en udskrivningsdato i 1990. Disse kan godt have en indskrivningsdato før 1990, og det er denne indskrivningsdato, der anvendes til at angive inklus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l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er registreret i sygehusvæsenet med en diagnose inden for området diabetes, er personen med meget stor sandsynlighed diabetiker og kan inkluderes i NDR. Dermed opfylder personen inklusionskriteriet ”LPR”, som er det eneste inklusionskriterium, der er baseret på konkrete diagnoser.Kriteriet ”LPR” er opfyldt for en person, der er bosat i Danmark og i Landspatientregisteret er registreret 1 gang med en af nedenstående diagnosekoder, som enten aktions- eller bidiagnose.ICD8-koder: 249*, 250*. SKS-koder (baseret på ICD10): DE10*, DE11*, DE12*, DE13*, DE14*, DO24*, DH360*.Datoen for opfyldelse af kriteriet er indskrivningsdatoen for den første kontakt, hvor en sådan registrering er foregået. Det betydet at selvom data fra LPR først indkluderes fra 1990 kan personer godt optræde med en inklusionsdato før 1990. Dette skyldes at LPR-data fra 1990 svarer til kontakter med en udskrivningsdato i 1990, og disse kan godt have en indskrivningsdato før 1990.Hvis personen opfylder inklusionskriteriet ”LPR”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fodt,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cpr-nummer for personer inkluderet i NDR.Dan variablen angiver enkeltindivider, er den central i alle typer opgørelser og beregninger.Variablen er desuden nøglevariabel ved kobling mellem tabellerne td_diabetes og dt_bopa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klaarsa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hvilket af de i alt 6 inklusionskriterier personen opfyldte, da vedkommende blev inkluderet i NDR. Inklusionen i NDR sker første gang vedkommende opfylder en af de i alt 6 inklusionskriterier ”blod5i1”, ”blod2i5”, ”fodterapi”, ”lpr”, ”oad” og ”ins”. Datoen for dette er værdien af variablen d_inkldto.De 6 inklusionskriterier er nærmere beskrevet i den overordnede beskrivelse af NDR og hver især i beskrivelsen af variablene d_blod5i1, d_blod2i5, d_fodt, d_lpr, d_oad og d_in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bl>
    <w:p>
      <w:r>
        <w:br w:type="page"/>
      </w:r>
    </w:p>
    <w:bookmarkEnd w:id="56"/>
    <w:bookmarkStart w:id="57" w:name="cancerregisteret"/>
    <w:p>
      <w:pPr>
        <w:pStyle w:val="Heading2"/>
      </w:pPr>
      <w:r>
        <w:t xml:space="preserve">Cancerregister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CP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TUMO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umor løbe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IAGNOS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Dato ( stemmer oprindelig fra diagnoseår og diag.må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ORFO3</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tologi, Morfologi iflg. ICDO3 klassifikationen</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UDBRED_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vendt udbredelses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T-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N-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M-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KRO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kroskopisk 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IKRO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kroskopisk 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CD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n gamle nordiske ICD7-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GR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 diagnosegruppering - undergr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RGGR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 diagnosegruppering - overordnede gr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TA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 , udrejse- eller forsvunde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død,80=udrejst,70=forsvundet,blank=leve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GR_Nordcan</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dCan grupper </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bl>
    <w:p>
      <w:r>
        <w:br w:type="page"/>
      </w:r>
    </w:p>
    <w:bookmarkEnd w:id="57"/>
    <w:bookmarkStart w:id="58" w:name="dbdd"/>
    <w:p>
      <w:pPr>
        <w:pStyle w:val="Heading2"/>
      </w:pPr>
      <w:r>
        <w:t xml:space="preserve">DB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dent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æ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æ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regi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regi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v. Hypogly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v. Hypogly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etoacid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etoacid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ber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ber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c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c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op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op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pati</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pati</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bl>
    <w:p>
      <w:r>
        <w:br w:type="page"/>
      </w:r>
    </w:p>
    <w:bookmarkEnd w:id="58"/>
    <w:bookmarkStart w:id="59" w:name="dvdd"/>
    <w:p>
      <w:pPr>
        <w:pStyle w:val="Heading2"/>
      </w:pPr>
      <w:r>
        <w:t xml:space="preserve">DV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R-nummer (afidentific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_hae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hæmmer / ATII-receptor-antagon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e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indberettende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naevner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t til 1 hvis der er målte 2 eller flere høje albuminuri resultater indenfor 2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iabetisk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diastol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sk blodtr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systol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sk blodtr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yslipidemi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yslipidemi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undersø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undersøgelse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tatu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tatu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eje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undersø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eje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undersøgelse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_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ordring til 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_rygestop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opfordring til 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statu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forespørgsel om ryg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u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IP-statu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_forhoej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højet triglycer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bl>
    <w:p>
      <w:r>
        <w:br w:type="page"/>
      </w:r>
    </w:p>
    <w:bookmarkEnd w:id="59"/>
    <w:bookmarkStart w:id="60" w:name="ivf"/>
    <w:p>
      <w:pPr>
        <w:pStyle w:val="Heading2"/>
      </w:pPr>
      <w:r>
        <w:t xml:space="preserve">I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_beh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behandlings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_se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tor (privat eller offentl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cy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dato for IVF-behandling - alle behandlingsmeto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m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modtaget ED-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vuld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ovulutionsdefe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uba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tuba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cerv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cervicovaginal uterin 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mand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mandlige 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namanden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andre aars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uspec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uforklaret uden spec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beh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start af ICF og ICSI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spi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asp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ocy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æg udtag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donor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æg befrugtet md donorsæ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natc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urlig cyklus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klomif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klomif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klo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klomif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mg_f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hMG/FSH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hmgfs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hMG/FSH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gnrh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gnrh:a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gnr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gnrh:a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est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østrog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oest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østrog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prog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progestero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prog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progestero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hCG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hcg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hCG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ndh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t andre hormoner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ndhor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andre anvendte hormoner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vfmet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 befrugtet med IVF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csimet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 befrugtet med ICSI 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tran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ægoplæ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tran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friske 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cry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æg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en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sidste menstru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oplægning af optøede 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optøede 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u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oplægning af donor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odt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modtagelse af donor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tr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cry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natcy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urlig cyklus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o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østroge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o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østroge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progestero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pro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progestero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gn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gnrh_a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gn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gnrh_A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andre hormoner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andre hormoner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shcgp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graviditet S_hCG posit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verst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kvinden været indlagt med overstim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nfek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kvinden været indlagt med infek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cykl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 for IVF-behandling - alle behandlingsmeto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vindens alder ved start på aktuelt behandlingsforlø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nam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årsager til ana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uopl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en eller uoplyst aarsag til anamn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status - Singleton, tvilling eller tril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læng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CPR 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s CPR 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s alder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_b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va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vægt i gr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m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 ved føds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ap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apgar score efter 5 minu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m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i 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fod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status - levende født eller dødfø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fo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e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f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fra befrugtning ti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til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diagnose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_m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_mu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abort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ved abort angivet i dage - fuldendte u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abort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orttype . provokeret, spontan eller abn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grav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okemisk, extrauterin, mola, heteroto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fra befrugtning til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klingra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linisk gravid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på tidspunkt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eg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udta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ego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oplæ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kema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emaidentifikations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kemaoprette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oprettelses af skemaet i indberetning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påbegyndt stimulations-/substitutionsbehandling eller 1. menstruationsda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et for påbegyndt stimulations-/substitutionsbehandling eller 1. menstruations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kode hvor behandling har fundet sted - er udfyldt hvis ydernr ikke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elingskode hvor behandling har fundet sted - er udfyldt hvis sgh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 hvor behandling har fundet sted - er udfyldt hvis sgh og afd ikke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ghnav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ets navn ved på opdateringsdatoen for regist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der ved behandlings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bopæl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hoe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høj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vae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vægt i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rygning i antal pr. dag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koh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koholindtag i antal genstande pr. uge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amlivs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vindens samlivs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cprnummer (også lesbisk part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der ved behandlings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hoe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høj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vae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vægt i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rygning i antal pr. 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alkoh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alkoholindtag i antal genstande pr. uge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barnloes_si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et for hvornår parret har været ufrivillig barnløs siden (Angives ikke for enlige og lesbis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diop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diopatisk, ingen medicinsk årsag til manglende gravid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vinde_prima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primær årsag til kvinden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vinde_tilla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undær diagnose eller tillægsdiagnose til den primære årsag til kvinden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nd_prima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primær årsag til partner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nd_tilla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undær diagnose eller tillægsdiagnose til den primære årsag til partner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gd_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 for familieamnese med den tilgrundliggende sygd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pgd_specifik_vaev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fik væv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gd_ind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lse af hvilken lov om kunstig befrugtning behandlinge udføres ef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type behandling kvinden har få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behandling_afbr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handlingen er afbr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ertilis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sædtype der er anvendt til fertiliseringen (*findes ikke for alle behandlinger før version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n_vitro_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metode ved in vitro befrugtnig af ægget er anve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ui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insiminationsbehandl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ui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er_nedfrys_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dfrysningsmetode anvendt til IVF/ICSI behandling med optøede embryoner (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ocyt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ocyt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ocyt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type oocytter der er anvendt samt nedfrydnings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distribu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der foregået distribution af væ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spiration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spiration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 for aspiration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spiration_antal_oocy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aspirerede oocy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ransferering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ransferering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fris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friske embryoner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elektiv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valget har været elektivt eller non-elektiv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optoe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optøde embryoner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overskydende_embryo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lse af om der er overskydende embryo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slowfree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cryopreserveret ved slow-free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vitr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ved vitr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ssisted_hatc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der er udført assisted hatc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omplikation_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 for komplikationsdiagno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komplikation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komplikationsdiagno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roev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m der er udført graviditetstest og hvilken type 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gr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m kvinden er blevet gr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ultralyd_result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 af ultralyd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hjerte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gestationssække med hjerte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uden_hjertely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gestationssække uden hjertely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bl>
    <w:p>
      <w:r>
        <w:br w:type="page"/>
      </w:r>
    </w:p>
    <w:bookmarkEnd w:id="60"/>
    <w:bookmarkStart w:id="61" w:name="X630e44f7fe952d3f3be0f44744e4b1a4192b3dd"/>
    <w:p>
      <w:pPr>
        <w:pStyle w:val="Heading2"/>
      </w:pPr>
      <w:r>
        <w:t xml:space="preserve">Landsdækkende kliniske kvalitetsdatabase for screening af diabetisk retinopati og maculopati (Di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creenings- 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en for den øjenscreenings-undersøgelse, som indberetningen vedrører,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creenings- ind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en for den aktuelle øjenscreenings- undersøgelse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nsstyr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et af visusmålingen i forbindelse med den aktuelle undersøgelse - for både højre og venstre øje - skal indberettes.</w:t>
              <w:br/>
              <w:t xml:space="preserve"/>
              <w:br/>
              <w:t xml:space="preserve">DiaBase</w:t>
              <w:br/>
              <w:t xml:space="preserve"/>
              <w:br/>
              <w:t xml:space="preserve"/>
              <w:br/>
              <w:t xml:space="preserve"/>
              <w:br/>
              <w:t xml:space="preserve"/>
              <w:br/>
              <w:t xml:space="preserve"/>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a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a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culopati-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et af makulopati-undersøgelsen for både højre og venstre øje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lørede med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åfremt hverken retinopati status eller maculopati status er vurderet skal der tages stilling til om dette skyldes Slørede medier.</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 for næste øjenlægekontak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en for den næste øjenlægekontakt skal indberettes.</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bl>
    <w:p>
      <w:r>
        <w:br w:type="page"/>
      </w:r>
    </w:p>
    <w:bookmarkEnd w:id="61"/>
    <w:bookmarkStart w:id="62" w:name="lpr_psyk"/>
    <w:p>
      <w:pPr>
        <w:pStyle w:val="Heading2"/>
      </w:pPr>
      <w:r>
        <w:t xml:space="preserve">LPR_PSY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 fra 1994 (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bl>
    <w:p>
      <w:r>
        <w:br w:type="page"/>
      </w:r>
    </w:p>
    <w:bookmarkEnd w:id="62"/>
    <w:bookmarkStart w:id="63" w:name="labka"/>
    <w:p>
      <w:pPr>
        <w:pStyle w:val="Heading2"/>
      </w:pPr>
      <w:r>
        <w:t xml:space="preserve">Labka</w:t>
      </w:r>
    </w:p>
    <w:p>
      <w:pPr>
        <w:pStyle w:val="FirstParagraph"/>
      </w:pPr>
      <w:r>
        <w:t xml:space="preserve">For alle individer i databasen ønskes der laboratorie udtræk af følgene</w:t>
      </w:r>
      <w:r>
        <w:t xml:space="preserve"> </w:t>
      </w:r>
      <w:r>
        <w:t xml:space="preserve">NPU/DNK-koder så langt tilbage i tiden som mulig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mponent</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Enh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anintransaminase [AL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5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21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98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51 (erstattet af NPU 53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53495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73 (massek.(pr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32 (stofko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449 stofk. (kolor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01 (erstattet af NPU196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alb/crea 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61 (masse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289 (erstattet af: NPU19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842 (massekoefic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918 (stof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Basisk fosfat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783 (katalytisk aktivitets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C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2 (CKD-EPI kr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131 (ny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0301 (CKD-EPI 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3 CKiD-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4 (CKiD-Beds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597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271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295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Gluk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vB; fPt)- Glukose (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842 (fastende pat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3 (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3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4 (30 min i belastnings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12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7 (12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 Glucose-belastn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4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eholder alle målene fra en glukose tolerance test inkl. De tre ovenstående ved 0,30 og 120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 (B)- Hæmoglobin A1c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300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412 (genn. 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249 (prot glycoler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835 (glycoleret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al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49 (non-e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033 (syst. 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H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57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7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L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71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8 (bereg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reati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998 (enzym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807 (beregnet ved Jaffe-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101 (Jaf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Natr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5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20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106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5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bl>
    <w:p>
      <w:r>
        <w:br w:type="page"/>
      </w:r>
    </w:p>
    <w:bookmarkEnd w:id="63"/>
    <w:bookmarkStart w:id="64" w:name="list-of-requested-icd-8-and--10-codes"/>
    <w:p>
      <w:pPr>
        <w:pStyle w:val="Heading2"/>
      </w:pPr>
      <w:r>
        <w:t xml:space="preserve">List of requested ICD-8 and -10 codes</w:t>
      </w:r>
    </w:p>
    <w:p>
      <w:pPr>
        <w:pStyle w:val="FirstParagraph"/>
      </w:pPr>
      <w:r>
        <w:t xml:space="preserve">Da hovedformålet med projektet er at undersøge prævalensen og incidensen af</w:t>
      </w:r>
      <w:r>
        <w:t xml:space="preserve"> </w:t>
      </w:r>
      <w:r>
        <w:t xml:space="preserve">diabetes, relaterede kardiometaboliske sygdomme samt følgesygdomme</w:t>
      </w:r>
      <w:r>
        <w:t xml:space="preserve"> </w:t>
      </w:r>
      <w:r>
        <w:t xml:space="preserve">(komplikationer) i sociale netværk ønsker vi nedenstående ICD10 samt ICD8 koder.</w:t>
      </w:r>
      <w:r>
        <w:t xml:space="preserve"> </w:t>
      </w:r>
      <w:r>
        <w:t xml:space="preserve">Efter koderne har vi kort redegjort for, hvorfor vi ansøger om netop de listede</w:t>
      </w:r>
      <w:r>
        <w:t xml:space="preserve"> </w:t>
      </w:r>
      <w:r>
        <w:t xml:space="preserve">kod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agnosis of diabetes and its forms and subtyp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e 1 diabetes mellitus; Type 2 mellitus; Andre diabetes subtyper; Diabetes med komplikatio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10-E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9-250</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seases that contribute to, are associated with, or are complications or comorbidities of diabe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skæmisk hjertesygdom; Hypertension; Arteriosklerose; Akut myokadieinfarkt; Hjerteinsufficiens; Karsygdomme; Cerebrovasculære sygdomme; Tachycard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0-I13; I15; I20-I21; I23-I25; I44-I49; I50; I78-I79; R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404; 410-414; 426-429; 7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øjets bindehinde; Konjunktivitis; Andre sygdomme i øjets bindehinde; Sygdomme i sclera, kreatitis, cornea, hornhinde, iris; Grå stær; Katarakt; Forandringer i linse; Glaucoma; Grøn stæ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10-H11; H15-H22; H25-H28; H30-H35; H36; H40; H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369; 370-372; 374-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logiske og Neuro-degenererend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kinson, Alzheimers, Iskæmi ved cerebrovaskulære sygdomme; Idiopatiske neuropatier; Polyneuropatier; Andre sygdomme i det perifere nervesystem; Sygdomme i autonome nerve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20-G22; G30; G45-G47; G60-G64; G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 348; 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ntal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isk enkeltepisode; Bipolær affektiv sindslidelse; Depression. Vedvarende affektive tilstande; Spiseforstyrr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30-F34; F38-F39; F50-F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 300.4; 301.1; 780.6; 780.7; 7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domme i tænder og mundh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ies; Tandsygdomme; Sygdomme i mund, læber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02-K05; K08; K12-K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1-523; 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ktur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steoporose m/u frakturer; Patologiske frakturer; Knoglelidelser ved neoplastisk sygdommme klassificeret andetsteds; Knoglefrakturer og følgetilstand efter fraktur i bevægeappara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80-M81; M84; M84.4; M90.7; M96.6; S02; S12; S22; S32; S42; S52; S62; S72; S82; S92; T02; T08; T10; T12; T14.2; T90.2; T91.1; T91.2; T92.1; T92.2; T93.1; T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800-N809; N810-N819; N820-N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d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rdeolum og chalazion; Betændelse i øjenlåg; bylder; eksem; kløe; Psoriasis; Derm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0-H01; L02; L20-L21; L29-L30; L40; L60; L62; L72-L74; L83; L85.3; L92.0; L92.1; B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0; 690-692; 696; 698; 702-7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ystisk fibr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bolisk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tyrrelser i omsætningen makro- og mikronæringsstoffer; forskellige former af porfy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70-E80; E83; E85-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272; 274-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e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atitis og andre sygdomme i bugspyt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85-K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eoidea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født jodmangelsyndrom; Jodmangel-relaterede lidelser i skjoldbruskkirtlen; Kompenseret jodmangelbetinget myksødem; Anden hypotyroidisme; Anden atoksisk struma; Tyrotoksikose Betændelse i skjoldbruskkirtlen; Andre sygdomme i skjoldbrusk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0-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dokrin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atyroidisme; Andre sygdomme i biskjoldbruskkirtel; Sygdomme i hypofysen; Hyperaldosteronisme; Andre binyresygdomme; Funktionsforstyrrelser i flere endokrine kirtler; Sygdomme i andre endokrine kirt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20-E32; E34-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iposit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vægt; Fedme; Svær fedme; Ekstrem Fedme; Overernæ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65-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ve-tarmsygdomme; Leversygdomme; Galdeblære- og bugspytkirtel-sygdomme; Fordøjelse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spiserøret; Gastro-øsofageal refluks; Andre sygdomme i spiserør; Ulcers; Karsygdomme i tarm; Tyktarmssygdomme; Andre forstyrrelser i tarmen; Leversygdomme; Galdeblæresygdomme; Nedsat optagelse af næringsstoffer fra tarmen; Andre sygdomme i fordøjelse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0-K23; K29-K31; K35-K38; K50-K52; K55-K59; K70-K77; K80-K83; K90-K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5-537; 540-543; 561-564; 570-571; 573-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 Jernmangelanæmi; Anæmi, B12 mangel; Anæmi; Folinsyremangel; Ernæringsbetinget anæmi; Selgcellesygdomme; Hæmolytiske 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50-D53; D55-D59; D60-D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0-28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fertiliter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dlig infertilitet; Kvindelig infertilit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46; N9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seases that are components of the</w:t>
      </w:r>
      <w:r>
        <w:t xml:space="preserve"> </w:t>
      </w:r>
      <w:r>
        <w:t xml:space="preserve">‘</w:t>
      </w:r>
      <w:r>
        <w:t xml:space="preserve">Charleson’s Morbidity Index</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ut myokardieinfar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21; I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insuffici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50; I11; I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428; 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70-I74; I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m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0-F03; F05; G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ebrovaskulær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60-I69; G45-G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roniske lung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J40-J47; J60-J67; J684; J70; J841; J920; J961; J982; J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0-493; 515-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ndevæv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05-M06; M08-M09; M30-M36; D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712; 716; 734; 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cu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21; K25-K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1-5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ld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8; K700; K71; K73-K74; K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1;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miple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81-G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r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2-I13; N00-N05; N07; N11; N14; N17-N19; Q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3-404; 580-584; 590; 593; 753; 7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lide kræft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0-C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u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91-C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ymfo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81-C85; C88; C90; C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03; 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ate til svær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5-B16; B19; K70; K72; K76; I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 456;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staserende canc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76-C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19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ID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21-B2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r>
    </w:tbl>
    <w:p>
      <w:r>
        <w:br w:type="page"/>
      </w:r>
    </w:p>
    <w:bookmarkEnd w:id="64"/>
    <w:bookmarkStart w:id="65" w:name="X7dd9c5c3f50638659cb5b6ef24d29b8bf85192f"/>
    <w:p>
      <w:pPr>
        <w:pStyle w:val="Heading2"/>
      </w:pPr>
      <w:r>
        <w:t xml:space="preserve">Justification for requested disease codes</w:t>
      </w:r>
    </w:p>
    <w:p>
      <w:pPr>
        <w:pStyle w:val="FirstParagraph"/>
      </w:pPr>
      <w:r>
        <w:t xml:space="preserve">The overall aim of this project is to identify the contributions of family and</w:t>
      </w:r>
      <w:r>
        <w:t xml:space="preserve"> </w:t>
      </w:r>
      <w:r>
        <w:t xml:space="preserve">early life determinants on the development, management and care of diabetes and</w:t>
      </w:r>
      <w:r>
        <w:t xml:space="preserve"> </w:t>
      </w:r>
      <w:r>
        <w:t xml:space="preserve">the diseases that may arise following a diabetes diagnosis, under a life-course</w:t>
      </w:r>
      <w:r>
        <w:t xml:space="preserve"> </w:t>
      </w:r>
      <w:r>
        <w:t xml:space="preserve">framework. The justification for requesting data on multiple disease areas</w:t>
      </w:r>
      <w:r>
        <w:t xml:space="preserve"> </w:t>
      </w:r>
      <w:r>
        <w:t xml:space="preserve">directly follows the primary aim of this project. We investigate this aim</w:t>
      </w:r>
      <w:r>
        <w:t xml:space="preserve"> </w:t>
      </w:r>
      <w:r>
        <w:t xml:space="preserve">focusing on diabetes as the central disease of interest. Diabetes consists of</w:t>
      </w:r>
      <w:r>
        <w:t xml:space="preserve"> </w:t>
      </w:r>
      <w:r>
        <w:t xml:space="preserve">different subtypes (Type 1, Type 2, LADA, MODY, gestational diabetes, secondary</w:t>
      </w:r>
      <w:r>
        <w:t xml:space="preserve"> </w:t>
      </w:r>
      <w:r>
        <w:t xml:space="preserve">diabetes, rare monogenic forms) each with a different set of risk factors,</w:t>
      </w:r>
      <w:r>
        <w:t xml:space="preserve"> </w:t>
      </w:r>
      <w:r>
        <w:t xml:space="preserve">presentation and pathophysiological characteristics. The familial and social</w:t>
      </w:r>
      <w:r>
        <w:t xml:space="preserve"> </w:t>
      </w:r>
      <w:r>
        <w:t xml:space="preserve">effects that are the subject of this project are likely to be different for each</w:t>
      </w:r>
      <w:r>
        <w:t xml:space="preserve"> </w:t>
      </w:r>
      <w:r>
        <w:t xml:space="preserve">of these diabetes subtypes. E.g. for some types of diabetes, caused</w:t>
      </w:r>
      <w:r>
        <w:t xml:space="preserve"> </w:t>
      </w:r>
      <w:r>
        <w:t xml:space="preserve">predominantly by auto-immune mechanisms, familial associations to other</w:t>
      </w:r>
      <w:r>
        <w:t xml:space="preserve"> </w:t>
      </w:r>
      <w:r>
        <w:t xml:space="preserve">auto-immune diseases are more likely than for type 2 diabetes, which is driven</w:t>
      </w:r>
      <w:r>
        <w:t xml:space="preserve"> </w:t>
      </w:r>
      <w:r>
        <w:t xml:space="preserve">to a strong degree by obesity, low physical activity and insulin resistance.</w:t>
      </w:r>
    </w:p>
    <w:p>
      <w:pPr>
        <w:pStyle w:val="TextBody"/>
      </w:pPr>
      <w:r>
        <w:t xml:space="preserve">All forms of diabetes have an increased blood glucose level as their central</w:t>
      </w:r>
      <w:r>
        <w:t xml:space="preserve"> </w:t>
      </w:r>
      <w:r>
        <w:t xml:space="preserve">hallmark, and are associated with major and minor complications. The vascular</w:t>
      </w:r>
      <w:r>
        <w:t xml:space="preserve"> </w:t>
      </w:r>
      <w:r>
        <w:t xml:space="preserve">complications are generally subdivided into large-vessel disease</w:t>
      </w:r>
      <w:r>
        <w:t xml:space="preserve"> </w:t>
      </w:r>
      <w:r>
        <w:t xml:space="preserve">(macrovascular): myocardial infarction, stroke, peripheral vascular disease; and</w:t>
      </w:r>
      <w:r>
        <w:t xml:space="preserve"> </w:t>
      </w:r>
      <w:r>
        <w:t xml:space="preserve">small-vessel disease (diabetic retinopathy, neuropathy nephropathy). The</w:t>
      </w:r>
      <w:r>
        <w:t xml:space="preserve"> </w:t>
      </w:r>
      <w:r>
        <w:t xml:space="preserve">occurrence of these complications is not dependent solely on the elevated</w:t>
      </w:r>
      <w:r>
        <w:t xml:space="preserve"> </w:t>
      </w:r>
      <w:r>
        <w:t xml:space="preserve">glucose levels, but also on disturbance of other metabolic risk factors,</w:t>
      </w:r>
      <w:r>
        <w:t xml:space="preserve"> </w:t>
      </w:r>
      <w:r>
        <w:t xml:space="preserve">familial predisposition and pre-existing conditions. Beyond these classical</w:t>
      </w:r>
      <w:r>
        <w:t xml:space="preserve"> </w:t>
      </w:r>
      <w:r>
        <w:t xml:space="preserve">complications, increasingly links between diabetes and other complications are</w:t>
      </w:r>
      <w:r>
        <w:t xml:space="preserve"> </w:t>
      </w:r>
      <w:r>
        <w:t xml:space="preserve">being recognised: depression, cancer, loss of cognitive function, skin</w:t>
      </w:r>
      <w:r>
        <w:t xml:space="preserve"> </w:t>
      </w:r>
      <w:r>
        <w:t xml:space="preserve">conditions.</w:t>
      </w:r>
    </w:p>
    <w:p>
      <w:pPr>
        <w:pStyle w:val="TextBody"/>
      </w:pPr>
      <w:r>
        <w:t xml:space="preserve">An important feature of diabetes is that it can be undetected for several years,</w:t>
      </w:r>
      <w:r>
        <w:t xml:space="preserve"> </w:t>
      </w:r>
      <w:r>
        <w:t xml:space="preserve">and that the diabetic complications can sometimes be the first presentation of</w:t>
      </w:r>
      <w:r>
        <w:t xml:space="preserve"> </w:t>
      </w:r>
      <w:r>
        <w:t xml:space="preserve">the disease. In order to study the occurrence of diabetic complications in the</w:t>
      </w:r>
      <w:r>
        <w:t xml:space="preserve"> </w:t>
      </w:r>
      <w:r>
        <w:t xml:space="preserve">context of family we need to assess the complication status for all traditional</w:t>
      </w:r>
      <w:r>
        <w:t xml:space="preserve"> </w:t>
      </w:r>
      <w:r>
        <w:t xml:space="preserve">and novel diabetic complication.</w:t>
      </w:r>
    </w:p>
    <w:p>
      <w:pPr>
        <w:pStyle w:val="TextBody"/>
      </w:pPr>
      <w:r>
        <w:t xml:space="preserve">Adequate treatment of diabetes depends on long-term engagement and motivation of</w:t>
      </w:r>
      <w:r>
        <w:t xml:space="preserve"> </w:t>
      </w:r>
      <w:r>
        <w:t xml:space="preserve">the patient for self-management of different aspects of the disease. The</w:t>
      </w:r>
      <w:r>
        <w:t xml:space="preserve"> </w:t>
      </w:r>
      <w:r>
        <w:t xml:space="preserve">capacity to respond adequately to this challenge depends to a large degree on</w:t>
      </w:r>
      <w:r>
        <w:t xml:space="preserve"> </w:t>
      </w:r>
      <w:r>
        <w:t xml:space="preserve">socio-economic status, including the degree of social support in the direct</w:t>
      </w:r>
      <w:r>
        <w:t xml:space="preserve"> </w:t>
      </w:r>
      <w:r>
        <w:t xml:space="preserve">environment surrounding the patient. These effects occur in interaction with</w:t>
      </w:r>
      <w:r>
        <w:t xml:space="preserve"> </w:t>
      </w:r>
      <w:r>
        <w:t xml:space="preserve">other chronic conditions, including mental health conditions.</w:t>
      </w:r>
    </w:p>
    <w:p>
      <w:pPr>
        <w:pStyle w:val="TextBody"/>
      </w:pPr>
      <w:r>
        <w:t xml:space="preserve">The justification for the requested list of conditions falls into four categories:</w:t>
      </w:r>
    </w:p>
    <w:p>
      <w:pPr>
        <w:numPr>
          <w:ilvl w:val="0"/>
          <w:numId w:val="1002"/>
        </w:numPr>
        <w:pStyle w:val="Compact"/>
      </w:pPr>
      <w:r>
        <w:t xml:space="preserve">Diagnosis of diabetes itself, in all its forms and subtypes.</w:t>
      </w:r>
    </w:p>
    <w:p>
      <w:pPr>
        <w:numPr>
          <w:ilvl w:val="0"/>
          <w:numId w:val="1002"/>
        </w:numPr>
        <w:pStyle w:val="Compact"/>
      </w:pPr>
      <w:r>
        <w:t xml:space="preserve">Conditions that are an established cause of diabetes, and diseases which have</w:t>
      </w:r>
      <w:r>
        <w:t xml:space="preserve"> </w:t>
      </w:r>
      <w:r>
        <w:t xml:space="preserve">an emerging association with diabetes, which we wish to investigate</w:t>
      </w:r>
    </w:p>
    <w:p>
      <w:pPr>
        <w:numPr>
          <w:ilvl w:val="0"/>
          <w:numId w:val="1002"/>
        </w:numPr>
        <w:pStyle w:val="Compact"/>
      </w:pPr>
      <w:r>
        <w:t xml:space="preserve">Major and minor complications and other consequences / signs of diabetes</w:t>
      </w:r>
    </w:p>
    <w:p>
      <w:pPr>
        <w:numPr>
          <w:ilvl w:val="0"/>
          <w:numId w:val="1002"/>
        </w:numPr>
        <w:pStyle w:val="Compact"/>
      </w:pPr>
      <w:r>
        <w:t xml:space="preserve">Conditions needed to adjust our analyses for the simultaneous occurrence of</w:t>
      </w:r>
      <w:r>
        <w:t xml:space="preserve"> </w:t>
      </w:r>
      <w:r>
        <w:t xml:space="preserve">other chronic health problems (co-morbidity)</w:t>
      </w:r>
    </w:p>
    <w:p>
      <w:pPr>
        <w:pStyle w:val="FirstParagraph"/>
      </w:pPr>
      <w:r>
        <w:t xml:space="preserve">Description of disease and its relation to diabetes</w:t>
      </w:r>
    </w:p>
    <w:p>
      <w:pPr>
        <w:numPr>
          <w:ilvl w:val="0"/>
          <w:numId w:val="1003"/>
        </w:numPr>
      </w:pPr>
      <w:r>
        <w:rPr>
          <w:bCs/>
          <w:b/>
        </w:rPr>
        <w:t xml:space="preserve">Cardiovascular disease</w:t>
      </w:r>
      <w:r>
        <w:t xml:space="preserve"> </w:t>
      </w:r>
      <w:r>
        <w:t xml:space="preserve">is the most common cause of death and disability</w:t>
      </w:r>
      <w:r>
        <w:t xml:space="preserve"> </w:t>
      </w:r>
      <w:r>
        <w:t xml:space="preserve">among people with diabetes The cardiovascular diseases that accompany diabetes</w:t>
      </w:r>
      <w:r>
        <w:t xml:space="preserve"> </w:t>
      </w:r>
      <w:r>
        <w:t xml:space="preserve">include angina, myocardial infarction (heart attack), stroke, peripheral artery</w:t>
      </w:r>
      <w:r>
        <w:t xml:space="preserve"> </w:t>
      </w:r>
      <w:r>
        <w:t xml:space="preserve">disease and congestive heart failure. High blood pressure, high cholesterol,</w:t>
      </w:r>
      <w:r>
        <w:t xml:space="preserve"> </w:t>
      </w:r>
      <w:r>
        <w:t xml:space="preserve">high blood glucose and other risk factors contribute to the increased risk of</w:t>
      </w:r>
      <w:r>
        <w:t xml:space="preserve"> </w:t>
      </w:r>
      <w:r>
        <w:t xml:space="preserve">cardiovascular complications.</w:t>
      </w:r>
    </w:p>
    <w:p>
      <w:pPr>
        <w:numPr>
          <w:ilvl w:val="0"/>
          <w:numId w:val="1003"/>
        </w:numPr>
      </w:pPr>
      <w:r>
        <w:rPr>
          <w:bCs/>
          <w:b/>
        </w:rPr>
        <w:t xml:space="preserve">Eye diseases:</w:t>
      </w:r>
      <w:r>
        <w:t xml:space="preserve"> </w:t>
      </w:r>
      <w:r>
        <w:t xml:space="preserve">Diabetic retinopathy and macular edema are the major eye</w:t>
      </w:r>
      <w:r>
        <w:t xml:space="preserve"> </w:t>
      </w:r>
      <w:r>
        <w:t xml:space="preserve">complications of diabetes; but diabetic eye disease also includes cataract and</w:t>
      </w:r>
      <w:r>
        <w:t xml:space="preserve"> </w:t>
      </w:r>
      <w:r>
        <w:t xml:space="preserve">glaucoma. Furthermore, infections of the eyelid and adnexa are also seen.</w:t>
      </w:r>
    </w:p>
    <w:p>
      <w:pPr>
        <w:numPr>
          <w:ilvl w:val="0"/>
          <w:numId w:val="1003"/>
        </w:numPr>
      </w:pPr>
      <w:r>
        <w:rPr>
          <w:bCs/>
          <w:b/>
        </w:rPr>
        <w:t xml:space="preserve">Neurological and neurodegenerative diseases:</w:t>
      </w:r>
      <w:r>
        <w:t xml:space="preserve"> </w:t>
      </w:r>
      <w:r>
        <w:t xml:space="preserve">Diabetic peripheral and autonomic</w:t>
      </w:r>
      <w:r>
        <w:t xml:space="preserve"> </w:t>
      </w:r>
      <w:r>
        <w:t xml:space="preserve">neuropathy are part of the major diabetic microvascular complications.</w:t>
      </w:r>
      <w:r>
        <w:t xml:space="preserve"> </w:t>
      </w:r>
      <w:r>
        <w:t xml:space="preserve">Furthermore, diabetes has long been linked to vascular dementia; probably</w:t>
      </w:r>
      <w:r>
        <w:t xml:space="preserve"> </w:t>
      </w:r>
      <w:r>
        <w:t xml:space="preserve">mediated through chronic ischaemia, endothelial dysfunction and micro-strokes.</w:t>
      </w:r>
      <w:r>
        <w:t xml:space="preserve"> </w:t>
      </w:r>
      <w:r>
        <w:t xml:space="preserve">In the past decade, increasing evidence has emerged for a shared</w:t>
      </w:r>
      <w:r>
        <w:t xml:space="preserve"> </w:t>
      </w:r>
      <w:r>
        <w:t xml:space="preserve">pathophysiological and aetiological connection between diabetes and Parkinson’s</w:t>
      </w:r>
      <w:r>
        <w:t xml:space="preserve"> </w:t>
      </w:r>
      <w:r>
        <w:t xml:space="preserve">disease, Alzheimer’s disease, dementia, loss of cognitive function.</w:t>
      </w:r>
    </w:p>
    <w:p>
      <w:pPr>
        <w:numPr>
          <w:ilvl w:val="0"/>
          <w:numId w:val="1003"/>
        </w:numPr>
      </w:pPr>
      <w:r>
        <w:rPr>
          <w:bCs/>
          <w:b/>
        </w:rPr>
        <w:t xml:space="preserve">Mental health conditions</w:t>
      </w:r>
      <w:r>
        <w:t xml:space="preserve"> </w:t>
      </w:r>
      <w:r>
        <w:t xml:space="preserve">have been linked to diabetes in different ways.</w:t>
      </w:r>
      <w:r>
        <w:t xml:space="preserve"> </w:t>
      </w:r>
      <w:r>
        <w:t xml:space="preserve">The most established link is between depression and diabetes, both as a cause</w:t>
      </w:r>
      <w:r>
        <w:t xml:space="preserve"> </w:t>
      </w:r>
      <w:r>
        <w:t xml:space="preserve">and a consequence, but also an association with schizophrenia has been observed</w:t>
      </w:r>
      <w:r>
        <w:t xml:space="preserve"> </w:t>
      </w:r>
      <w:r>
        <w:t xml:space="preserve">and is receiving increasing attention. Mental health can deteriorate as a</w:t>
      </w:r>
      <w:r>
        <w:t xml:space="preserve"> </w:t>
      </w:r>
      <w:r>
        <w:t xml:space="preserve">consequence of living with diabetes, and poor mental health, including</w:t>
      </w:r>
      <w:r>
        <w:t xml:space="preserve"> </w:t>
      </w:r>
      <w:r>
        <w:t xml:space="preserve">personality and eating disorders can impair a patient’s ability to cope</w:t>
      </w:r>
      <w:r>
        <w:t xml:space="preserve"> </w:t>
      </w:r>
      <w:r>
        <w:t xml:space="preserve">adequately with the demands (changes in lifestyle, self-measurement and</w:t>
      </w:r>
      <w:r>
        <w:t xml:space="preserve"> </w:t>
      </w:r>
      <w:r>
        <w:t xml:space="preserve">management, self-care) posed by the presence of long-standing diabetes.</w:t>
      </w:r>
      <w:r>
        <w:t xml:space="preserve"> </w:t>
      </w:r>
      <w:r>
        <w:t xml:space="preserve">Consequently, patients with co-morbid diabetes and mental health problems tend</w:t>
      </w:r>
      <w:r>
        <w:t xml:space="preserve"> </w:t>
      </w:r>
      <w:r>
        <w:t xml:space="preserve">to have worse control and outcomes for both conditions. Moreover, mental health</w:t>
      </w:r>
      <w:r>
        <w:t xml:space="preserve"> </w:t>
      </w:r>
      <w:r>
        <w:t xml:space="preserve">conditions also affect people’s abilities to build up and maintain social</w:t>
      </w:r>
      <w:r>
        <w:t xml:space="preserve"> </w:t>
      </w:r>
      <w:r>
        <w:t xml:space="preserve">connections, and they may place strain on family relations, potentially altering</w:t>
      </w:r>
      <w:r>
        <w:t xml:space="preserve"> </w:t>
      </w:r>
      <w:r>
        <w:t xml:space="preserve">their influence on health compared to the general population.</w:t>
      </w:r>
    </w:p>
    <w:p>
      <w:pPr>
        <w:numPr>
          <w:ilvl w:val="0"/>
          <w:numId w:val="1003"/>
        </w:numPr>
      </w:pPr>
      <w:r>
        <w:rPr>
          <w:bCs/>
          <w:b/>
        </w:rPr>
        <w:t xml:space="preserve">Orodental health:</w:t>
      </w:r>
      <w:r>
        <w:t xml:space="preserve"> </w:t>
      </w:r>
      <w:r>
        <w:t xml:space="preserve">There is a well-established link between diabetes and</w:t>
      </w:r>
      <w:r>
        <w:t xml:space="preserve"> </w:t>
      </w:r>
      <w:r>
        <w:t xml:space="preserve">orodental health. Diabetes is a risk factor for periodontal diseases such as</w:t>
      </w:r>
      <w:r>
        <w:t xml:space="preserve"> </w:t>
      </w:r>
      <w:r>
        <w:t xml:space="preserve">gingivitis and periodontitis, and the relation is though to be bidirectional,</w:t>
      </w:r>
      <w:r>
        <w:t xml:space="preserve"> </w:t>
      </w:r>
      <w:r>
        <w:t xml:space="preserve">meaning that not only does diabetes increase the occurrence of orodental</w:t>
      </w:r>
      <w:r>
        <w:t xml:space="preserve"> </w:t>
      </w:r>
      <w:r>
        <w:t xml:space="preserve">problems, but also that orodental conditions may affect the metabolic control</w:t>
      </w:r>
      <w:r>
        <w:t xml:space="preserve"> </w:t>
      </w:r>
      <w:r>
        <w:t xml:space="preserve">of diabetes in diabetic patients.</w:t>
      </w:r>
    </w:p>
    <w:p>
      <w:pPr>
        <w:numPr>
          <w:ilvl w:val="0"/>
          <w:numId w:val="1003"/>
        </w:numPr>
      </w:pPr>
      <w:r>
        <w:rPr>
          <w:bCs/>
          <w:b/>
        </w:rPr>
        <w:t xml:space="preserve">Fractures</w:t>
      </w:r>
      <w:r>
        <w:t xml:space="preserve"> </w:t>
      </w:r>
      <w:r>
        <w:t xml:space="preserve">are associated with diabetes both directly and indirectly (as a</w:t>
      </w:r>
      <w:r>
        <w:t xml:space="preserve"> </w:t>
      </w:r>
      <w:r>
        <w:t xml:space="preserve">consequence of loss of eyesight or loss of sensation in the feet due to diabetic</w:t>
      </w:r>
      <w:r>
        <w:t xml:space="preserve"> </w:t>
      </w:r>
      <w:r>
        <w:t xml:space="preserve">retinopathy and neuropathy). Moreover, fractures, especially in the elderly are</w:t>
      </w:r>
      <w:r>
        <w:t xml:space="preserve"> </w:t>
      </w:r>
      <w:r>
        <w:t xml:space="preserve">a strong cause of co-morbidity and can exacerbate other chronic health problems.</w:t>
      </w:r>
    </w:p>
    <w:p>
      <w:pPr>
        <w:numPr>
          <w:ilvl w:val="0"/>
          <w:numId w:val="1003"/>
        </w:numPr>
      </w:pPr>
      <w:r>
        <w:rPr>
          <w:bCs/>
          <w:b/>
        </w:rPr>
        <w:t xml:space="preserve">Gastro-intestinal diseases:</w:t>
      </w:r>
    </w:p>
    <w:p>
      <w:pPr>
        <w:numPr>
          <w:ilvl w:val="1"/>
          <w:numId w:val="1004"/>
        </w:numPr>
        <w:pStyle w:val="Compact"/>
      </w:pPr>
      <w:r>
        <w:t xml:space="preserve">Diabetes is ultimately a disease of imbalance in the carbohydrate</w:t>
      </w:r>
      <w:r>
        <w:t xml:space="preserve"> </w:t>
      </w:r>
      <w:r>
        <w:t xml:space="preserve">metabolism, and is closely linked to lipid metabolism. Besides the</w:t>
      </w:r>
      <w:r>
        <w:t xml:space="preserve"> </w:t>
      </w:r>
      <w:r>
        <w:t xml:space="preserve">liver, there is an increasing insight that the gut plays an important</w:t>
      </w:r>
      <w:r>
        <w:t xml:space="preserve"> </w:t>
      </w:r>
      <w:r>
        <w:t xml:space="preserve">regulatory role. Several mechanisms linked to appetite and satiety have</w:t>
      </w:r>
      <w:r>
        <w:t xml:space="preserve"> </w:t>
      </w:r>
      <w:r>
        <w:t xml:space="preserve">been found to be regulated in feed-back loops involving the gut</w:t>
      </w:r>
      <w:r>
        <w:t xml:space="preserve"> </w:t>
      </w:r>
      <w:r>
        <w:t xml:space="preserve">(particularly the duodenum). This is expressed in the marked improvement in</w:t>
      </w:r>
      <w:r>
        <w:t xml:space="preserve"> </w:t>
      </w:r>
      <w:r>
        <w:t xml:space="preserve">metabolic control seen in patients with diabetes who undergo Roux-en-Y</w:t>
      </w:r>
      <w:r>
        <w:t xml:space="preserve"> </w:t>
      </w:r>
      <w:r>
        <w:t xml:space="preserve">gastric bypass operations and the impact on obesity of a Glucagon-like</w:t>
      </w:r>
      <w:r>
        <w:t xml:space="preserve"> </w:t>
      </w:r>
      <w:r>
        <w:t xml:space="preserve">peptide-1 analogues.</w:t>
      </w:r>
    </w:p>
    <w:p>
      <w:pPr>
        <w:numPr>
          <w:ilvl w:val="1"/>
          <w:numId w:val="1004"/>
        </w:numPr>
        <w:pStyle w:val="Compact"/>
      </w:pPr>
      <w:r>
        <w:t xml:space="preserve">Another emerging line of research linking the health of the gut to</w:t>
      </w:r>
      <w:r>
        <w:t xml:space="preserve"> </w:t>
      </w:r>
      <w:r>
        <w:t xml:space="preserve">diabetes is the study of the intestinal microbiome. This emerging field is</w:t>
      </w:r>
      <w:r>
        <w:t xml:space="preserve"> </w:t>
      </w:r>
      <w:r>
        <w:t xml:space="preserve">showing increasingly convincing associations between diet, the composition</w:t>
      </w:r>
      <w:r>
        <w:t xml:space="preserve"> </w:t>
      </w:r>
      <w:r>
        <w:t xml:space="preserve">of the bacterial populations in the gut and obesity, CVD and</w:t>
      </w:r>
      <w:r>
        <w:t xml:space="preserve"> </w:t>
      </w:r>
      <w:r>
        <w:t xml:space="preserve">several metabolic diseases including diabetes. It follows that any</w:t>
      </w:r>
      <w:r>
        <w:t xml:space="preserve"> </w:t>
      </w:r>
      <w:r>
        <w:t xml:space="preserve">condition that causes gut inflammation, and malabsorption, such as Irritable</w:t>
      </w:r>
      <w:r>
        <w:t xml:space="preserve"> </w:t>
      </w:r>
      <w:r>
        <w:t xml:space="preserve">Bower Syndrome, Crohn’s disease or gastric and duodenal ulcers, may affect</w:t>
      </w:r>
      <w:r>
        <w:t xml:space="preserve"> </w:t>
      </w:r>
      <w:r>
        <w:t xml:space="preserve">the intestinal microflora, and through that mechanism diabetes risk.</w:t>
      </w:r>
    </w:p>
    <w:p>
      <w:pPr>
        <w:numPr>
          <w:ilvl w:val="1"/>
          <w:numId w:val="1004"/>
        </w:numPr>
        <w:pStyle w:val="Compact"/>
      </w:pPr>
      <w:r>
        <w:t xml:space="preserve">Existing diabetes can also cause gut symptoms; patients with severely</w:t>
      </w:r>
      <w:r>
        <w:t xml:space="preserve"> </w:t>
      </w:r>
      <w:r>
        <w:t xml:space="preserve">disregulated diabetes sometimes present with gastroparesis and constipation,</w:t>
      </w:r>
      <w:r>
        <w:t xml:space="preserve"> </w:t>
      </w:r>
      <w:r>
        <w:t xml:space="preserve">which can be seen as a consequence of failed autonomic regulation of gut</w:t>
      </w:r>
      <w:r>
        <w:t xml:space="preserve"> </w:t>
      </w:r>
      <w:r>
        <w:t xml:space="preserve">motility due to diabetic autonomic neuropathy.</w:t>
      </w:r>
    </w:p>
    <w:p>
      <w:pPr>
        <w:numPr>
          <w:ilvl w:val="0"/>
          <w:numId w:val="1003"/>
        </w:numPr>
      </w:pPr>
      <w:r>
        <w:rPr>
          <w:bCs/>
          <w:b/>
        </w:rPr>
        <w:t xml:space="preserve">Liver diseases:</w:t>
      </w:r>
      <w:r>
        <w:t xml:space="preserve"> </w:t>
      </w:r>
      <w:r>
        <w:t xml:space="preserve">Insulin resistance, a central determinant of type 2</w:t>
      </w:r>
      <w:r>
        <w:t xml:space="preserve"> </w:t>
      </w:r>
      <w:r>
        <w:t xml:space="preserve">diabetes, is principally determined by insulin resistance in the muscles</w:t>
      </w:r>
      <w:r>
        <w:t xml:space="preserve"> </w:t>
      </w:r>
      <w:r>
        <w:t xml:space="preserve">(peripheral) and in the liver (central). Diseases that affect liver function,</w:t>
      </w:r>
      <w:r>
        <w:t xml:space="preserve"> </w:t>
      </w:r>
      <w:r>
        <w:t xml:space="preserve">through inflammation, fat accumulation, fibrosis or a combination of these</w:t>
      </w:r>
      <w:r>
        <w:t xml:space="preserve"> </w:t>
      </w:r>
      <w:r>
        <w:t xml:space="preserve">mechanisms, have an impact of central insulin resistance. This phenomenon is</w:t>
      </w:r>
      <w:r>
        <w:t xml:space="preserve"> </w:t>
      </w:r>
      <w:r>
        <w:t xml:space="preserve">recognised in the strong relationship between Non-Alcoholic Fatty Liver Disease</w:t>
      </w:r>
      <w:r>
        <w:t xml:space="preserve"> </w:t>
      </w:r>
      <w:r>
        <w:t xml:space="preserve">(NAFLD) and Non-Alcoholic Steatohepatitis (NASH) with diabetes and the metabolic</w:t>
      </w:r>
      <w:r>
        <w:t xml:space="preserve"> </w:t>
      </w:r>
      <w:r>
        <w:t xml:space="preserve">syndrome. The central role of the liver, and liver conditions, to diabetes, also</w:t>
      </w:r>
      <w:r>
        <w:t xml:space="preserve"> </w:t>
      </w:r>
      <w:r>
        <w:t xml:space="preserve">provides a conceptual link to other metabolic conditions in which the liver</w:t>
      </w:r>
      <w:r>
        <w:t xml:space="preserve"> </w:t>
      </w:r>
      <w:r>
        <w:t xml:space="preserve">plays a central role, such as iron and lipid metabolism.</w:t>
      </w:r>
    </w:p>
    <w:p>
      <w:pPr>
        <w:numPr>
          <w:ilvl w:val="0"/>
          <w:numId w:val="1003"/>
        </w:numPr>
      </w:pPr>
      <w:r>
        <w:rPr>
          <w:bCs/>
          <w:b/>
        </w:rPr>
        <w:t xml:space="preserve">Kidney diseases:</w:t>
      </w:r>
      <w:r>
        <w:t xml:space="preserve"> </w:t>
      </w:r>
      <w:r>
        <w:t xml:space="preserve">Diabetic kidney disease is one of the main microvascular</w:t>
      </w:r>
      <w:r>
        <w:t xml:space="preserve"> </w:t>
      </w:r>
      <w:r>
        <w:t xml:space="preserve">complications of diabetes, progressing from a mild initial presentation</w:t>
      </w:r>
      <w:r>
        <w:t xml:space="preserve"> </w:t>
      </w:r>
      <w:r>
        <w:t xml:space="preserve">(micro-albuminuria) to advanced (macro-albuminuria) and late stages (end-stage</w:t>
      </w:r>
      <w:r>
        <w:t xml:space="preserve"> </w:t>
      </w:r>
      <w:r>
        <w:t xml:space="preserve">renal disease, ultimately with renal failure and the need for dialysis). Loss of</w:t>
      </w:r>
      <w:r>
        <w:t xml:space="preserve"> </w:t>
      </w:r>
      <w:r>
        <w:t xml:space="preserve">renal function itself (both in the presence and absence of diabetes) is</w:t>
      </w:r>
      <w:r>
        <w:t xml:space="preserve"> </w:t>
      </w:r>
      <w:r>
        <w:t xml:space="preserve">recognised as a risk factor for the development of cardiovascular disease.</w:t>
      </w:r>
      <w:r>
        <w:t xml:space="preserve"> </w:t>
      </w:r>
      <w:r>
        <w:t xml:space="preserve">Diabetic kidney disease thus also provides a direct pathophysiological link to</w:t>
      </w:r>
      <w:r>
        <w:t xml:space="preserve"> </w:t>
      </w:r>
      <w:r>
        <w:t xml:space="preserve">the management of hypertension in people with diabetes.</w:t>
      </w:r>
    </w:p>
    <w:p>
      <w:pPr>
        <w:numPr>
          <w:ilvl w:val="0"/>
          <w:numId w:val="1003"/>
        </w:numPr>
      </w:pPr>
      <w:r>
        <w:rPr>
          <w:bCs/>
          <w:b/>
        </w:rPr>
        <w:t xml:space="preserve">Anaemia and Iron metabolism:</w:t>
      </w:r>
      <w:r>
        <w:t xml:space="preserve"> </w:t>
      </w:r>
      <w:r>
        <w:t xml:space="preserve">Iron metabolism has long been implicated as a</w:t>
      </w:r>
      <w:r>
        <w:t xml:space="preserve"> </w:t>
      </w:r>
      <w:r>
        <w:t xml:space="preserve">causal factor in cardiovascular disease aetiology, but there is mounting</w:t>
      </w:r>
      <w:r>
        <w:t xml:space="preserve"> </w:t>
      </w:r>
      <w:r>
        <w:t xml:space="preserve">evidence pointing to a causal link the occurrence of diabetes. Low iron stores</w:t>
      </w:r>
      <w:r>
        <w:t xml:space="preserve"> </w:t>
      </w:r>
      <w:r>
        <w:t xml:space="preserve">and iron deficiency anaemia can have an impact on the ability to use HbA1c as a</w:t>
      </w:r>
      <w:r>
        <w:t xml:space="preserve"> </w:t>
      </w:r>
      <w:r>
        <w:t xml:space="preserve">valid indicator of average glucose levels over a longer period of time. Anaemia</w:t>
      </w:r>
      <w:r>
        <w:t xml:space="preserve"> </w:t>
      </w:r>
      <w:r>
        <w:t xml:space="preserve">is also a strong indicator of general ill health and should be considered when</w:t>
      </w:r>
      <w:r>
        <w:t xml:space="preserve"> </w:t>
      </w:r>
      <w:r>
        <w:t xml:space="preserve">studying diabetes in a context of multi-morbidity.</w:t>
      </w:r>
    </w:p>
    <w:p>
      <w:pPr>
        <w:numPr>
          <w:ilvl w:val="0"/>
          <w:numId w:val="1003"/>
        </w:numPr>
      </w:pPr>
      <w:r>
        <w:rPr>
          <w:bCs/>
          <w:b/>
        </w:rPr>
        <w:t xml:space="preserve">Skin diseases:</w:t>
      </w:r>
      <w:r>
        <w:t xml:space="preserve"> </w:t>
      </w:r>
      <w:r>
        <w:t xml:space="preserve">Several dermatological conditions, including psoriasis,</w:t>
      </w:r>
      <w:r>
        <w:t xml:space="preserve"> </w:t>
      </w:r>
      <w:r>
        <w:t xml:space="preserve">dermatitis and eczema, are seen more frequently in patients with diabetes.</w:t>
      </w:r>
      <w:r>
        <w:t xml:space="preserve"> </w:t>
      </w:r>
      <w:r>
        <w:t xml:space="preserve">Peripheral neuropathy affects the skin’s ability to activate sweat glands,</w:t>
      </w:r>
      <w:r>
        <w:t xml:space="preserve"> </w:t>
      </w:r>
      <w:r>
        <w:t xml:space="preserve">leading to dry and brittle skin and higher occurrence of skin infections, which</w:t>
      </w:r>
      <w:r>
        <w:t xml:space="preserve"> </w:t>
      </w:r>
      <w:r>
        <w:t xml:space="preserve">exacerbate diabetic foot problems.</w:t>
      </w:r>
    </w:p>
    <w:p>
      <w:pPr>
        <w:numPr>
          <w:ilvl w:val="0"/>
          <w:numId w:val="1003"/>
        </w:numPr>
      </w:pPr>
      <w:r>
        <w:rPr>
          <w:bCs/>
          <w:b/>
        </w:rPr>
        <w:t xml:space="preserve">Infertility:</w:t>
      </w:r>
      <w:r>
        <w:t xml:space="preserve"> </w:t>
      </w:r>
      <w:r>
        <w:t xml:space="preserve">Fertility problems are well known for women with diabetes</w:t>
      </w:r>
      <w:r>
        <w:t xml:space="preserve"> </w:t>
      </w:r>
      <w:r>
        <w:t xml:space="preserve">and male infertility is a likely but less studied consequence of diabetes.</w:t>
      </w:r>
    </w:p>
    <w:bookmarkEnd w:id="65"/>
    <w:bookmarkStart w:id="66" w:name="list-of-requested-atc-codes"/>
    <w:p>
      <w:pPr>
        <w:pStyle w:val="Heading2"/>
      </w:pPr>
      <w:r>
        <w:t xml:space="preserve">List of requested ATC cod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Requested ATC codes in classifying diabetes and cardiovascular dise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TC C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limentary tract and metabolism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obesity preparations,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 obesity drugs list,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nt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phe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ulis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 or long-acting combined with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long-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arg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tem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e glargine and 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ha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guan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u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encl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lorprop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ornu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az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pi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quid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cla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soxep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o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heterocycl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ym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 of oral blood glucose lowering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glucosid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glit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gli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olidinedi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eptidyl peptidase 4 (DPP-4)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nel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 and 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agon-like peptide-1 (GLP-1)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x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i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ul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m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in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dium-glucose co-transporter 2 (SGLT2)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paglif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pr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t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useo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uar g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e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mlin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fluor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ti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e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resta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and blood forming orga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rombotic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arf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telet aggregation inhibitors excluding hep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opidogr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lop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ylsalicy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yridamo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tifib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a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thrombin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bigatran etexil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factor Xa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var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i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d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ane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trivalent, oral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combination with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and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cyanocobalamin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lic acid an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anemic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ythropoie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rbepoetin al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oxy polyethylene glycol-epoetin b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gines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ovascular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glycosides li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alis glycos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a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b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c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ca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iodar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uret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w-ceiling diuretics,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psycholeptics and/or analges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other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ryloxyacetic aci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yrazolo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spar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terone antagonis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onolact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 canreno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le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lcium channel block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hydropyrid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direct cardiac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ylalkylam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zothiazep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nts acting on the renin-angiotensin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pt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a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m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Quin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aze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laz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ando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ex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moc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Zofe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id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r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b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s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d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lmi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lme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zil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ma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 and sacubit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MG CoA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or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i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t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enitourinary system and reproductive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erectile dysfun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rostad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l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ohimb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xisyly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omorph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dal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va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ystemic hormonal preparations, excluding reproductive hormones and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syste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neral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ylprednisolo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ouraci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phur-containing imidazol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chlora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ervous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ychoanalep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epressant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selective monoamine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Serotonin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inhibitor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A inhibitor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X</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depressant drugs</w:t>
            </w:r>
          </w:p>
        </w:tc>
      </w:tr>
    </w:tbl>
    <w:p>
      <w:r>
        <w:br w:type="page"/>
      </w:r>
    </w:p>
    <w:bookmarkEnd w:id="66"/>
    <w:sectPr>
      <w:footerReference w:type="default" r:id="rId9"/>
      <w:type w:val="nextPage"/>
      <w:pgSz w:w="11906" w:h="16838"/>
      <w:pgMar w:left="1008" w:right="1008" w:header="0" w:top="1008" w:footer="1008" w:bottom="1547"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i w:val="false"/>
      <w:color w:val="auto"/>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z w:val="18"/>
    </w:rPr>
  </w:style>
  <w:style w:type="paragraph" w:styleId="TableHeading">
    <w:name w:val="Table Heading"/>
    <w:basedOn w:val="TableContents"/>
    <w:qFormat/>
    <w:pPr>
      <w:suppressLineNumbers/>
      <w:shd w:val="clear" w:fill="D9D9D9"/>
      <w:jc w:val="left"/>
    </w:pPr>
    <w:rPr>
      <w:b/>
      <w:bCs/>
    </w:rPr>
  </w:style>
  <w:style w:type="paragraph" w:styleId="HeaderandFooter">
    <w:name w:val="Header and Footer"/>
    <w:basedOn w:val="Normal"/>
    <w:qFormat/>
    <w:pPr>
      <w:suppressLineNumbers/>
      <w:tabs>
        <w:tab w:val="clear" w:pos="643"/>
        <w:tab w:val="center" w:pos="4945" w:leader="none"/>
        <w:tab w:val="right" w:pos="9890" w:leader="none"/>
      </w:tabs>
    </w:pPr>
    <w:rPr/>
  </w:style>
  <w:style w:type="paragraph" w:styleId="Footer">
    <w:name w:val="Footer"/>
    <w:basedOn w:val="HeaderandFooter"/>
    <w:pPr>
      <w:suppressLineNumbers/>
      <w:tabs>
        <w:tab w:val="clear" w:pos="4945"/>
        <w:tab w:val="center" w:pos="4939" w:leader="none"/>
        <w:tab w:val="right" w:pos="9890" w:leader="none"/>
      </w:tabs>
      <w:spacing w:before="0" w:after="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of requested variables</dc:title>
  <dc:creator/>
  <cp:keywords/>
  <dcterms:created xsi:type="dcterms:W3CDTF">2021-09-06T16:01:33Z</dcterms:created>
  <dcterms:modified xsi:type="dcterms:W3CDTF">2021-09-06T16: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_commons">
    <vt:lpwstr>CC BY</vt:lpwstr>
  </property>
  <property fmtid="{D5CDD505-2E9C-101B-9397-08002B2CF9AE}" pid="3" name="repository_url">
    <vt:lpwstr>https://gitlab.com/lwjohnst/meld-dst-application/</vt:lpwstr>
  </property>
</Properties>
</file>